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2AEEB" w14:textId="77777777" w:rsidR="00C55EDB" w:rsidRPr="00C55EDB" w:rsidRDefault="007B785A" w:rsidP="00903359">
      <w:pPr>
        <w:rPr>
          <w:rFonts w:ascii="Arial Black" w:hAnsi="Arial Black"/>
          <w:b/>
          <w:sz w:val="36"/>
        </w:rPr>
      </w:pPr>
      <w:r w:rsidRPr="00C55EDB">
        <w:rPr>
          <w:rFonts w:ascii="Arial Black" w:hAnsi="Arial Black"/>
          <w:b/>
          <w:noProof/>
          <w:sz w:val="36"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6DD645C" wp14:editId="665FF05E">
                <wp:simplePos x="0" y="0"/>
                <wp:positionH relativeFrom="column">
                  <wp:posOffset>2887980</wp:posOffset>
                </wp:positionH>
                <wp:positionV relativeFrom="paragraph">
                  <wp:posOffset>7766050</wp:posOffset>
                </wp:positionV>
                <wp:extent cx="3152775" cy="973455"/>
                <wp:effectExtent l="0" t="0" r="28575" b="17145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973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72B2A6D8" w14:textId="77777777" w:rsidR="000A6A5F" w:rsidRPr="00A17034" w:rsidRDefault="000A6A5F" w:rsidP="000A6A5F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8"/>
                              </w:rPr>
                              <w:t>Application Process</w:t>
                            </w:r>
                          </w:p>
                          <w:p w14:paraId="4AB7A7B0" w14:textId="4B8B9C16" w:rsidR="000A6A5F" w:rsidRDefault="007B785A" w:rsidP="000A6A5F">
                            <w:r w:rsidRPr="007B785A">
                              <w:t>Applications should be submitted to </w:t>
                            </w:r>
                            <w:hyperlink r:id="rId7" w:history="1">
                              <w:r w:rsidR="003F2312" w:rsidRPr="00AC4349">
                                <w:rPr>
                                  <w:rStyle w:val="Hyperlink"/>
                                </w:rPr>
                                <w:t>paul.turner@keltruck.com</w:t>
                              </w:r>
                            </w:hyperlink>
                          </w:p>
                          <w:p w14:paraId="02A8ECDF" w14:textId="77777777" w:rsidR="000A6A5F" w:rsidRDefault="000A6A5F" w:rsidP="000A6A5F"/>
                          <w:p w14:paraId="2593EA00" w14:textId="77777777" w:rsidR="000A6A5F" w:rsidRDefault="000A6A5F" w:rsidP="000A6A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DD645C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27.4pt;margin-top:611.5pt;width:248.25pt;height:76.6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" fillcolor="#d8d8d8 [2732]" strokecolor="white [3212]">
                <v:textbox>
                  <w:txbxContent>
                    <w:p w14:paraId="72B2A6D8" w14:textId="77777777" w:rsidR="000A6A5F" w:rsidRPr="00A17034" w:rsidRDefault="000A6A5F" w:rsidP="000A6A5F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8"/>
                        </w:rPr>
                        <w:t>Application Process</w:t>
                      </w:r>
                    </w:p>
                    <w:p w14:paraId="4AB7A7B0" w14:textId="4B8B9C16" w:rsidR="000A6A5F" w:rsidRDefault="007B785A" w:rsidP="000A6A5F">
                      <w:r w:rsidRPr="007B785A">
                        <w:t>Applications should be submitted to </w:t>
                      </w:r>
                      <w:hyperlink r:id="rId8" w:history="1">
                        <w:r w:rsidR="003F2312" w:rsidRPr="00AC4349">
                          <w:rPr>
                            <w:rStyle w:val="Hyperlink"/>
                          </w:rPr>
                          <w:t>paul.turner@keltruck.com</w:t>
                        </w:r>
                      </w:hyperlink>
                    </w:p>
                    <w:p w14:paraId="02A8ECDF" w14:textId="77777777" w:rsidR="000A6A5F" w:rsidRDefault="000A6A5F" w:rsidP="000A6A5F"/>
                    <w:p w14:paraId="2593EA00" w14:textId="77777777" w:rsidR="000A6A5F" w:rsidRDefault="000A6A5F" w:rsidP="000A6A5F"/>
                  </w:txbxContent>
                </v:textbox>
                <w10:wrap type="square"/>
              </v:shape>
            </w:pict>
          </mc:Fallback>
        </mc:AlternateContent>
      </w:r>
      <w:r w:rsidRPr="00C55EDB">
        <w:rPr>
          <w:rFonts w:ascii="Arial Black" w:hAnsi="Arial Black"/>
          <w:b/>
          <w:noProof/>
          <w:sz w:val="36"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99522EA" wp14:editId="3969198A">
                <wp:simplePos x="0" y="0"/>
                <wp:positionH relativeFrom="column">
                  <wp:posOffset>-294640</wp:posOffset>
                </wp:positionH>
                <wp:positionV relativeFrom="paragraph">
                  <wp:posOffset>7766240</wp:posOffset>
                </wp:positionV>
                <wp:extent cx="3152775" cy="973455"/>
                <wp:effectExtent l="0" t="0" r="28575" b="17145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973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1E6C1864" w14:textId="77777777" w:rsidR="000A6A5F" w:rsidRPr="00A17034" w:rsidRDefault="000A6A5F" w:rsidP="000A6A5F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8"/>
                              </w:rPr>
                              <w:t>Additional information</w:t>
                            </w:r>
                          </w:p>
                          <w:p w14:paraId="34FBEC0A" w14:textId="3AC8DDEA" w:rsidR="004B6190" w:rsidRDefault="007B785A" w:rsidP="000A6A5F">
                            <w:r>
                              <w:t xml:space="preserve">For any questions related to this job, please speak </w:t>
                            </w:r>
                            <w:r w:rsidR="00447718">
                              <w:t>to: -</w:t>
                            </w:r>
                            <w:r>
                              <w:t xml:space="preserve"> </w:t>
                            </w:r>
                          </w:p>
                          <w:p w14:paraId="33F07A50" w14:textId="7BE255A1" w:rsidR="000A6A5F" w:rsidRDefault="003F2312" w:rsidP="000A6A5F">
                            <w:r>
                              <w:t>Paul Turner</w:t>
                            </w:r>
                            <w:r w:rsidR="00197D3C">
                              <w:t xml:space="preserve"> </w:t>
                            </w:r>
                            <w:r w:rsidR="007B785A">
                              <w:t xml:space="preserve">on </w:t>
                            </w:r>
                            <w:r w:rsidR="007B785A" w:rsidRPr="007B785A">
                              <w:t>+44 (0)</w:t>
                            </w:r>
                            <w:r w:rsidR="00197D3C">
                              <w:t>121 525 7000</w:t>
                            </w:r>
                          </w:p>
                          <w:p w14:paraId="2B911B91" w14:textId="77777777" w:rsidR="000A6A5F" w:rsidRDefault="000A6A5F" w:rsidP="000A6A5F"/>
                          <w:p w14:paraId="78DB4E9B" w14:textId="77777777" w:rsidR="000A6A5F" w:rsidRDefault="000A6A5F" w:rsidP="000A6A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522EA" id="Text Box 8" o:spid="_x0000_s1027" type="#_x0000_t202" style="position:absolute;margin-left:-23.2pt;margin-top:611.5pt;width:248.25pt;height:76.6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" fillcolor="#d8d8d8 [2732]" strokecolor="white [3212]">
                <v:textbox>
                  <w:txbxContent>
                    <w:p w14:paraId="1E6C1864" w14:textId="77777777" w:rsidR="000A6A5F" w:rsidRPr="00A17034" w:rsidRDefault="000A6A5F" w:rsidP="000A6A5F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8"/>
                        </w:rPr>
                        <w:t>Additional information</w:t>
                      </w:r>
                    </w:p>
                    <w:p w14:paraId="34FBEC0A" w14:textId="3AC8DDEA" w:rsidR="004B6190" w:rsidRDefault="007B785A" w:rsidP="000A6A5F">
                      <w:r>
                        <w:t xml:space="preserve">For any questions related to this job, please speak </w:t>
                      </w:r>
                      <w:r w:rsidR="00447718">
                        <w:t>to: -</w:t>
                      </w:r>
                      <w:r>
                        <w:t xml:space="preserve"> </w:t>
                      </w:r>
                    </w:p>
                    <w:p w14:paraId="33F07A50" w14:textId="7BE255A1" w:rsidR="000A6A5F" w:rsidRDefault="003F2312" w:rsidP="000A6A5F">
                      <w:r>
                        <w:t>Paul Turner</w:t>
                      </w:r>
                      <w:r w:rsidR="00197D3C">
                        <w:t xml:space="preserve"> </w:t>
                      </w:r>
                      <w:r w:rsidR="007B785A">
                        <w:t xml:space="preserve">on </w:t>
                      </w:r>
                      <w:r w:rsidR="007B785A" w:rsidRPr="007B785A">
                        <w:t>+44 (0)</w:t>
                      </w:r>
                      <w:r w:rsidR="00197D3C">
                        <w:t>121 525 7000</w:t>
                      </w:r>
                    </w:p>
                    <w:p w14:paraId="2B911B91" w14:textId="77777777" w:rsidR="000A6A5F" w:rsidRDefault="000A6A5F" w:rsidP="000A6A5F"/>
                    <w:p w14:paraId="78DB4E9B" w14:textId="77777777" w:rsidR="000A6A5F" w:rsidRDefault="000A6A5F" w:rsidP="000A6A5F"/>
                  </w:txbxContent>
                </v:textbox>
                <w10:wrap type="square"/>
              </v:shape>
            </w:pict>
          </mc:Fallback>
        </mc:AlternateContent>
      </w:r>
      <w:r w:rsidRPr="00C55EDB">
        <w:rPr>
          <w:rFonts w:ascii="Arial Black" w:hAnsi="Arial Black"/>
          <w:b/>
          <w:noProof/>
          <w:sz w:val="36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0059542" wp14:editId="413BBB73">
                <wp:simplePos x="0" y="0"/>
                <wp:positionH relativeFrom="column">
                  <wp:posOffset>-294153</wp:posOffset>
                </wp:positionH>
                <wp:positionV relativeFrom="paragraph">
                  <wp:posOffset>2342169</wp:posOffset>
                </wp:positionV>
                <wp:extent cx="3152775" cy="5379522"/>
                <wp:effectExtent l="0" t="0" r="28575" b="1206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537952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574CBC18" w14:textId="77777777" w:rsidR="00A17034" w:rsidRPr="00903359" w:rsidRDefault="00A17034" w:rsidP="00E45F86">
                            <w:pPr>
                              <w:pStyle w:val="ListParagraph"/>
                              <w:spacing w:line="276" w:lineRule="auto"/>
                              <w:jc w:val="center"/>
                              <w:rPr>
                                <w:sz w:val="20"/>
                              </w:rPr>
                            </w:pPr>
                            <w:r w:rsidRPr="00903359">
                              <w:rPr>
                                <w:rFonts w:ascii="Arial Black" w:hAnsi="Arial Black"/>
                                <w:b/>
                                <w:sz w:val="28"/>
                              </w:rPr>
                              <w:t>Your tasks</w:t>
                            </w:r>
                          </w:p>
                          <w:p w14:paraId="175DC130" w14:textId="77777777" w:rsidR="00A143FF" w:rsidRPr="00A143FF" w:rsidRDefault="00A143FF" w:rsidP="00A143FF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A143FF">
                              <w:rPr>
                                <w:rFonts w:cs="Calibri"/>
                              </w:rPr>
                              <w:t>The dismantling of Heavy Goods (Commercial) Vehicles HGV.</w:t>
                            </w:r>
                          </w:p>
                          <w:p w14:paraId="02C90A3C" w14:textId="77777777" w:rsidR="00A143FF" w:rsidRPr="00A143FF" w:rsidRDefault="00A143FF" w:rsidP="00A143FF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A143FF">
                              <w:rPr>
                                <w:rFonts w:cs="Calibri"/>
                              </w:rPr>
                              <w:t>The dismantling of commercial vehicle engines and transmissions.</w:t>
                            </w:r>
                          </w:p>
                          <w:p w14:paraId="759A5152" w14:textId="77777777" w:rsidR="00A143FF" w:rsidRPr="00A143FF" w:rsidRDefault="00A143FF" w:rsidP="00A143FF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A143FF">
                              <w:rPr>
                                <w:rFonts w:cs="Calibri"/>
                              </w:rPr>
                              <w:t>Cleaning and inspection of removed vehicle components.</w:t>
                            </w:r>
                          </w:p>
                          <w:p w14:paraId="3C2EB978" w14:textId="77777777" w:rsidR="00A143FF" w:rsidRPr="00A143FF" w:rsidRDefault="00A143FF" w:rsidP="00A143FF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A143FF">
                              <w:rPr>
                                <w:rFonts w:cs="Calibri"/>
                              </w:rPr>
                              <w:t>Labelling and safe storage of removed vehicle components.</w:t>
                            </w:r>
                          </w:p>
                          <w:p w14:paraId="4BA6BEDD" w14:textId="77777777" w:rsidR="00A143FF" w:rsidRPr="00A143FF" w:rsidRDefault="00A143FF" w:rsidP="00A143FF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A143FF">
                              <w:rPr>
                                <w:rFonts w:cs="Calibri"/>
                              </w:rPr>
                              <w:t>Separation and organisation of scrap into correct disposal routes.</w:t>
                            </w:r>
                          </w:p>
                          <w:p w14:paraId="56F4FB93" w14:textId="77777777" w:rsidR="00A143FF" w:rsidRPr="00A143FF" w:rsidRDefault="00A143FF" w:rsidP="00A143FF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A143FF">
                              <w:rPr>
                                <w:rFonts w:cs="Calibri"/>
                              </w:rPr>
                              <w:t>General driving duties and delivery of parts.</w:t>
                            </w:r>
                          </w:p>
                          <w:p w14:paraId="0F6427B2" w14:textId="77777777" w:rsidR="00A143FF" w:rsidRPr="00A143FF" w:rsidRDefault="00A143FF" w:rsidP="00A143FF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A143FF">
                              <w:rPr>
                                <w:rFonts w:cs="Calibri"/>
                              </w:rPr>
                              <w:t xml:space="preserve">Use of manual handling equipment </w:t>
                            </w:r>
                          </w:p>
                          <w:p w14:paraId="1053A3B8" w14:textId="77777777" w:rsidR="00A143FF" w:rsidRPr="00A143FF" w:rsidRDefault="00A143FF" w:rsidP="00A143FF">
                            <w:pPr>
                              <w:spacing w:line="276" w:lineRule="auto"/>
                              <w:ind w:left="720"/>
                              <w:rPr>
                                <w:rFonts w:cs="Calibri"/>
                              </w:rPr>
                            </w:pPr>
                            <w:r w:rsidRPr="00A143FF">
                              <w:rPr>
                                <w:rFonts w:cs="Calibri"/>
                              </w:rPr>
                              <w:t>(Such as FLT, JCB Telehandler &amp; Order Picker - training will be provided if required).</w:t>
                            </w:r>
                          </w:p>
                          <w:p w14:paraId="73BC8B54" w14:textId="77777777" w:rsidR="00A143FF" w:rsidRPr="00A143FF" w:rsidRDefault="00A143FF" w:rsidP="00A143FF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A143FF">
                              <w:rPr>
                                <w:rFonts w:cs="Calibri"/>
                              </w:rPr>
                              <w:t>Assisting in the preparation of our worldwide export business.</w:t>
                            </w:r>
                          </w:p>
                          <w:p w14:paraId="661B33FD" w14:textId="77777777" w:rsidR="00A143FF" w:rsidRPr="00A143FF" w:rsidRDefault="00A143FF" w:rsidP="00A143FF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A143FF">
                              <w:rPr>
                                <w:rFonts w:cs="Calibri"/>
                              </w:rPr>
                              <w:t>This list is not exhaustive, and the post holder may be expected to attend to any other duties that may be considered reasonable and within the post holder’s remit.</w:t>
                            </w:r>
                          </w:p>
                          <w:p w14:paraId="299A77A9" w14:textId="65876C97" w:rsidR="00903359" w:rsidRPr="004F00D8" w:rsidRDefault="00903359" w:rsidP="00A143FF">
                            <w:pPr>
                              <w:spacing w:line="276" w:lineRule="auto"/>
                              <w:ind w:left="720"/>
                              <w:rPr>
                                <w:rFonts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059542" id="Text Box 2" o:spid="_x0000_s1028" type="#_x0000_t202" style="position:absolute;margin-left:-23.15pt;margin-top:184.4pt;width:248.25pt;height:423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" fillcolor="#f2f2f2 [3052]" strokecolor="white [3212]">
                <v:textbox>
                  <w:txbxContent>
                    <w:p w14:paraId="574CBC18" w14:textId="77777777" w:rsidR="00A17034" w:rsidRPr="00903359" w:rsidRDefault="00A17034" w:rsidP="00E45F86">
                      <w:pPr>
                        <w:pStyle w:val="ListParagraph"/>
                        <w:spacing w:line="276" w:lineRule="auto"/>
                        <w:jc w:val="center"/>
                        <w:rPr>
                          <w:sz w:val="20"/>
                        </w:rPr>
                      </w:pPr>
                      <w:r w:rsidRPr="00903359">
                        <w:rPr>
                          <w:rFonts w:ascii="Arial Black" w:hAnsi="Arial Black"/>
                          <w:b/>
                          <w:sz w:val="28"/>
                        </w:rPr>
                        <w:t>Your tasks</w:t>
                      </w:r>
                    </w:p>
                    <w:p w14:paraId="175DC130" w14:textId="77777777" w:rsidR="00A143FF" w:rsidRPr="00A143FF" w:rsidRDefault="00A143FF" w:rsidP="00A143FF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A143FF">
                        <w:rPr>
                          <w:rFonts w:cs="Calibri"/>
                        </w:rPr>
                        <w:t>The dismantling of Heavy Goods (Commercial) Vehicles HGV.</w:t>
                      </w:r>
                    </w:p>
                    <w:p w14:paraId="02C90A3C" w14:textId="77777777" w:rsidR="00A143FF" w:rsidRPr="00A143FF" w:rsidRDefault="00A143FF" w:rsidP="00A143FF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A143FF">
                        <w:rPr>
                          <w:rFonts w:cs="Calibri"/>
                        </w:rPr>
                        <w:t>The dismantling of commercial vehicle engines and transmissions.</w:t>
                      </w:r>
                    </w:p>
                    <w:p w14:paraId="759A5152" w14:textId="77777777" w:rsidR="00A143FF" w:rsidRPr="00A143FF" w:rsidRDefault="00A143FF" w:rsidP="00A143FF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A143FF">
                        <w:rPr>
                          <w:rFonts w:cs="Calibri"/>
                        </w:rPr>
                        <w:t>Cleaning and inspection of removed vehicle components.</w:t>
                      </w:r>
                    </w:p>
                    <w:p w14:paraId="3C2EB978" w14:textId="77777777" w:rsidR="00A143FF" w:rsidRPr="00A143FF" w:rsidRDefault="00A143FF" w:rsidP="00A143FF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A143FF">
                        <w:rPr>
                          <w:rFonts w:cs="Calibri"/>
                        </w:rPr>
                        <w:t>Labelling and safe storage of removed vehicle components.</w:t>
                      </w:r>
                    </w:p>
                    <w:p w14:paraId="4BA6BEDD" w14:textId="77777777" w:rsidR="00A143FF" w:rsidRPr="00A143FF" w:rsidRDefault="00A143FF" w:rsidP="00A143FF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A143FF">
                        <w:rPr>
                          <w:rFonts w:cs="Calibri"/>
                        </w:rPr>
                        <w:t>Separation and organisation of scrap into correct disposal routes.</w:t>
                      </w:r>
                    </w:p>
                    <w:p w14:paraId="56F4FB93" w14:textId="77777777" w:rsidR="00A143FF" w:rsidRPr="00A143FF" w:rsidRDefault="00A143FF" w:rsidP="00A143FF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A143FF">
                        <w:rPr>
                          <w:rFonts w:cs="Calibri"/>
                        </w:rPr>
                        <w:t>General driving duties and delivery of parts.</w:t>
                      </w:r>
                    </w:p>
                    <w:p w14:paraId="0F6427B2" w14:textId="77777777" w:rsidR="00A143FF" w:rsidRPr="00A143FF" w:rsidRDefault="00A143FF" w:rsidP="00A143FF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A143FF">
                        <w:rPr>
                          <w:rFonts w:cs="Calibri"/>
                        </w:rPr>
                        <w:t xml:space="preserve">Use of manual handling equipment </w:t>
                      </w:r>
                    </w:p>
                    <w:p w14:paraId="1053A3B8" w14:textId="77777777" w:rsidR="00A143FF" w:rsidRPr="00A143FF" w:rsidRDefault="00A143FF" w:rsidP="00A143FF">
                      <w:pPr>
                        <w:spacing w:line="276" w:lineRule="auto"/>
                        <w:ind w:left="720"/>
                        <w:rPr>
                          <w:rFonts w:cs="Calibri"/>
                        </w:rPr>
                      </w:pPr>
                      <w:r w:rsidRPr="00A143FF">
                        <w:rPr>
                          <w:rFonts w:cs="Calibri"/>
                        </w:rPr>
                        <w:t>(Such as FLT, JCB Telehandler &amp; Order Picker - training will be provided if required).</w:t>
                      </w:r>
                    </w:p>
                    <w:p w14:paraId="73BC8B54" w14:textId="77777777" w:rsidR="00A143FF" w:rsidRPr="00A143FF" w:rsidRDefault="00A143FF" w:rsidP="00A143FF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A143FF">
                        <w:rPr>
                          <w:rFonts w:cs="Calibri"/>
                        </w:rPr>
                        <w:t>Assisting in the preparation of our worldwide export business.</w:t>
                      </w:r>
                    </w:p>
                    <w:p w14:paraId="661B33FD" w14:textId="77777777" w:rsidR="00A143FF" w:rsidRPr="00A143FF" w:rsidRDefault="00A143FF" w:rsidP="00A143FF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A143FF">
                        <w:rPr>
                          <w:rFonts w:cs="Calibri"/>
                        </w:rPr>
                        <w:t>This list is not exhaustive, and the post holder may be expected to attend to any other duties that may be considered reasonable and within the post holder’s remit.</w:t>
                      </w:r>
                    </w:p>
                    <w:p w14:paraId="299A77A9" w14:textId="65876C97" w:rsidR="00903359" w:rsidRPr="004F00D8" w:rsidRDefault="00903359" w:rsidP="00A143FF">
                      <w:pPr>
                        <w:spacing w:line="276" w:lineRule="auto"/>
                        <w:ind w:left="720"/>
                        <w:rPr>
                          <w:rFonts w:cs="Calibr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C55EDB">
        <w:rPr>
          <w:rFonts w:ascii="Arial Black" w:hAnsi="Arial Black"/>
          <w:b/>
          <w:noProof/>
          <w:sz w:val="36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B9306A4" wp14:editId="42728F94">
                <wp:simplePos x="0" y="0"/>
                <wp:positionH relativeFrom="column">
                  <wp:posOffset>2888434</wp:posOffset>
                </wp:positionH>
                <wp:positionV relativeFrom="paragraph">
                  <wp:posOffset>2342169</wp:posOffset>
                </wp:positionV>
                <wp:extent cx="3152775" cy="5379522"/>
                <wp:effectExtent l="0" t="0" r="28575" b="12065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537952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1C4C6AEF" w14:textId="77777777" w:rsidR="00A17034" w:rsidRPr="00A17034" w:rsidRDefault="00A17034" w:rsidP="00E45F86">
                            <w:pPr>
                              <w:spacing w:line="276" w:lineRule="auto"/>
                              <w:jc w:val="center"/>
                              <w:rPr>
                                <w:rFonts w:ascii="Arial Black" w:hAnsi="Arial Black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8"/>
                              </w:rPr>
                              <w:t>Your experience/ skills</w:t>
                            </w:r>
                          </w:p>
                          <w:p w14:paraId="25DB1461" w14:textId="77777777" w:rsidR="00632E98" w:rsidRPr="00632E98" w:rsidRDefault="00632E98" w:rsidP="00632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632E98">
                              <w:rPr>
                                <w:rFonts w:cs="Calibri"/>
                              </w:rPr>
                              <w:t>A good working knowledge of the Health, Safety &amp; Environmental requirements when working with Heavy Goods Vehicles (HGV).</w:t>
                            </w:r>
                          </w:p>
                          <w:p w14:paraId="60A9886E" w14:textId="7D8A63D0" w:rsidR="00632E98" w:rsidRPr="00632E98" w:rsidRDefault="00632E98" w:rsidP="00632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632E98">
                              <w:rPr>
                                <w:rFonts w:cs="Calibri"/>
                              </w:rPr>
                              <w:t xml:space="preserve">A sound mechanical </w:t>
                            </w:r>
                            <w:r>
                              <w:rPr>
                                <w:rFonts w:cs="Calibri"/>
                              </w:rPr>
                              <w:t>k</w:t>
                            </w:r>
                            <w:r w:rsidRPr="00632E98">
                              <w:rPr>
                                <w:rFonts w:cs="Calibri"/>
                              </w:rPr>
                              <w:t>nowledge, preferably from HGV background</w:t>
                            </w:r>
                          </w:p>
                          <w:p w14:paraId="62E3D0D4" w14:textId="23D7B99F" w:rsidR="00632E98" w:rsidRPr="00632E98" w:rsidRDefault="00632E98" w:rsidP="00632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632E98">
                              <w:rPr>
                                <w:rFonts w:cs="Calibri"/>
                              </w:rPr>
                              <w:t xml:space="preserve">The ability to work as a team </w:t>
                            </w:r>
                            <w:r>
                              <w:rPr>
                                <w:rFonts w:cs="Calibri"/>
                              </w:rPr>
                              <w:t>p</w:t>
                            </w:r>
                            <w:r w:rsidRPr="00632E98">
                              <w:rPr>
                                <w:rFonts w:cs="Calibri"/>
                              </w:rPr>
                              <w:t>layer in a busy department.</w:t>
                            </w:r>
                          </w:p>
                          <w:p w14:paraId="58CF524B" w14:textId="06B7F14B" w:rsidR="00632E98" w:rsidRDefault="00632E98" w:rsidP="00632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632E98">
                              <w:rPr>
                                <w:rFonts w:cs="Calibri"/>
                              </w:rPr>
                              <w:t xml:space="preserve">Ability to work on their own </w:t>
                            </w:r>
                            <w:r>
                              <w:rPr>
                                <w:rFonts w:cs="Calibri"/>
                              </w:rPr>
                              <w:t>i</w:t>
                            </w:r>
                            <w:r w:rsidRPr="00632E98">
                              <w:rPr>
                                <w:rFonts w:cs="Calibri"/>
                              </w:rPr>
                              <w:t xml:space="preserve">nitiative and complete tasks within a given </w:t>
                            </w:r>
                            <w:r>
                              <w:rPr>
                                <w:rFonts w:cs="Calibri"/>
                              </w:rPr>
                              <w:t>t</w:t>
                            </w:r>
                            <w:r w:rsidRPr="00632E98">
                              <w:rPr>
                                <w:rFonts w:cs="Calibri"/>
                              </w:rPr>
                              <w:t>imeframe.</w:t>
                            </w:r>
                          </w:p>
                          <w:p w14:paraId="2A785F67" w14:textId="77777777" w:rsidR="003F2312" w:rsidRPr="003F2312" w:rsidRDefault="003F2312" w:rsidP="003F231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3F2312">
                              <w:rPr>
                                <w:rFonts w:cs="Calibri"/>
                              </w:rPr>
                              <w:t>Previous Scania technical experience.</w:t>
                            </w:r>
                          </w:p>
                          <w:p w14:paraId="66F0BB05" w14:textId="77777777" w:rsidR="003F2312" w:rsidRPr="003F2312" w:rsidRDefault="003F2312" w:rsidP="003F231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3F2312">
                              <w:rPr>
                                <w:rFonts w:cs="Calibri"/>
                              </w:rPr>
                              <w:t>Knowledge of the recycling (ELV - end of life vehicle) industry.</w:t>
                            </w:r>
                          </w:p>
                          <w:p w14:paraId="3C43AF65" w14:textId="77777777" w:rsidR="003F2312" w:rsidRPr="003F2312" w:rsidRDefault="003F2312" w:rsidP="003F231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3F2312">
                              <w:rPr>
                                <w:rFonts w:cs="Calibri"/>
                              </w:rPr>
                              <w:t xml:space="preserve">A current clean driving licence, </w:t>
                            </w:r>
                            <w:proofErr w:type="gramStart"/>
                            <w:r w:rsidRPr="003F2312">
                              <w:rPr>
                                <w:rFonts w:cs="Calibri"/>
                              </w:rPr>
                              <w:t>a</w:t>
                            </w:r>
                            <w:proofErr w:type="gramEnd"/>
                            <w:r w:rsidRPr="003F2312">
                              <w:rPr>
                                <w:rFonts w:cs="Calibri"/>
                              </w:rPr>
                              <w:t xml:space="preserve"> HGV license would be an advantage</w:t>
                            </w:r>
                          </w:p>
                          <w:p w14:paraId="0BAC83D8" w14:textId="5D1B503E" w:rsidR="003F2312" w:rsidRPr="003F2312" w:rsidRDefault="003F2312" w:rsidP="003F231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3F2312">
                              <w:rPr>
                                <w:rFonts w:cs="Calibri"/>
                              </w:rPr>
                              <w:t xml:space="preserve">Previous experience of manual handling equipment </w:t>
                            </w:r>
                            <w:r w:rsidR="004B6190" w:rsidRPr="003F2312">
                              <w:rPr>
                                <w:rFonts w:cs="Calibri"/>
                              </w:rPr>
                              <w:t>uses</w:t>
                            </w:r>
                            <w:r w:rsidRPr="003F2312">
                              <w:rPr>
                                <w:rFonts w:cs="Calibri"/>
                              </w:rPr>
                              <w:t>.</w:t>
                            </w:r>
                          </w:p>
                          <w:p w14:paraId="63EDA734" w14:textId="77777777" w:rsidR="00632E98" w:rsidRPr="00632E98" w:rsidRDefault="00632E98" w:rsidP="004B6190">
                            <w:pPr>
                              <w:pStyle w:val="ListParagraph"/>
                              <w:spacing w:line="276" w:lineRule="auto"/>
                              <w:ind w:left="360"/>
                              <w:rPr>
                                <w:rFonts w:cs="Calibri"/>
                              </w:rPr>
                            </w:pPr>
                          </w:p>
                          <w:p w14:paraId="7E73BAE8" w14:textId="77777777" w:rsidR="007B785A" w:rsidRPr="004F00D8" w:rsidRDefault="007B785A" w:rsidP="007B785A">
                            <w:pPr>
                              <w:spacing w:line="276" w:lineRule="auto"/>
                              <w:ind w:left="720"/>
                              <w:rPr>
                                <w:rFonts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306A4" id="Text Box 7" o:spid="_x0000_s1029" type="#_x0000_t202" style="position:absolute;margin-left:227.45pt;margin-top:184.4pt;width:248.25pt;height:423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" fillcolor="#f2f2f2 [3052]" strokecolor="white [3212]">
                <v:textbox>
                  <w:txbxContent>
                    <w:p w14:paraId="1C4C6AEF" w14:textId="77777777" w:rsidR="00A17034" w:rsidRPr="00A17034" w:rsidRDefault="00A17034" w:rsidP="00E45F86">
                      <w:pPr>
                        <w:spacing w:line="276" w:lineRule="auto"/>
                        <w:jc w:val="center"/>
                        <w:rPr>
                          <w:rFonts w:ascii="Arial Black" w:hAnsi="Arial Black"/>
                          <w:b/>
                          <w:sz w:val="28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8"/>
                        </w:rPr>
                        <w:t>Your experience/ skills</w:t>
                      </w:r>
                    </w:p>
                    <w:p w14:paraId="25DB1461" w14:textId="77777777" w:rsidR="00632E98" w:rsidRPr="00632E98" w:rsidRDefault="00632E98" w:rsidP="00632E9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632E98">
                        <w:rPr>
                          <w:rFonts w:cs="Calibri"/>
                        </w:rPr>
                        <w:t>A good working knowledge of the Health, Safety &amp; Environmental requirements when working with Heavy Goods Vehicles (HGV).</w:t>
                      </w:r>
                    </w:p>
                    <w:p w14:paraId="60A9886E" w14:textId="7D8A63D0" w:rsidR="00632E98" w:rsidRPr="00632E98" w:rsidRDefault="00632E98" w:rsidP="00632E9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632E98">
                        <w:rPr>
                          <w:rFonts w:cs="Calibri"/>
                        </w:rPr>
                        <w:t xml:space="preserve">A sound mechanical </w:t>
                      </w:r>
                      <w:r>
                        <w:rPr>
                          <w:rFonts w:cs="Calibri"/>
                        </w:rPr>
                        <w:t>k</w:t>
                      </w:r>
                      <w:r w:rsidRPr="00632E98">
                        <w:rPr>
                          <w:rFonts w:cs="Calibri"/>
                        </w:rPr>
                        <w:t>nowledge, preferably from HGV background</w:t>
                      </w:r>
                    </w:p>
                    <w:p w14:paraId="62E3D0D4" w14:textId="23D7B99F" w:rsidR="00632E98" w:rsidRPr="00632E98" w:rsidRDefault="00632E98" w:rsidP="00632E9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632E98">
                        <w:rPr>
                          <w:rFonts w:cs="Calibri"/>
                        </w:rPr>
                        <w:t xml:space="preserve">The ability to work as a team </w:t>
                      </w:r>
                      <w:r>
                        <w:rPr>
                          <w:rFonts w:cs="Calibri"/>
                        </w:rPr>
                        <w:t>p</w:t>
                      </w:r>
                      <w:r w:rsidRPr="00632E98">
                        <w:rPr>
                          <w:rFonts w:cs="Calibri"/>
                        </w:rPr>
                        <w:t>layer in a busy department.</w:t>
                      </w:r>
                    </w:p>
                    <w:p w14:paraId="58CF524B" w14:textId="06B7F14B" w:rsidR="00632E98" w:rsidRDefault="00632E98" w:rsidP="00632E9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632E98">
                        <w:rPr>
                          <w:rFonts w:cs="Calibri"/>
                        </w:rPr>
                        <w:t xml:space="preserve">Ability to work on their own </w:t>
                      </w:r>
                      <w:r>
                        <w:rPr>
                          <w:rFonts w:cs="Calibri"/>
                        </w:rPr>
                        <w:t>i</w:t>
                      </w:r>
                      <w:r w:rsidRPr="00632E98">
                        <w:rPr>
                          <w:rFonts w:cs="Calibri"/>
                        </w:rPr>
                        <w:t xml:space="preserve">nitiative and complete tasks within a given </w:t>
                      </w:r>
                      <w:r>
                        <w:rPr>
                          <w:rFonts w:cs="Calibri"/>
                        </w:rPr>
                        <w:t>t</w:t>
                      </w:r>
                      <w:r w:rsidRPr="00632E98">
                        <w:rPr>
                          <w:rFonts w:cs="Calibri"/>
                        </w:rPr>
                        <w:t>imeframe.</w:t>
                      </w:r>
                    </w:p>
                    <w:p w14:paraId="2A785F67" w14:textId="77777777" w:rsidR="003F2312" w:rsidRPr="003F2312" w:rsidRDefault="003F2312" w:rsidP="003F231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3F2312">
                        <w:rPr>
                          <w:rFonts w:cs="Calibri"/>
                        </w:rPr>
                        <w:t>Previous Scania technical experience.</w:t>
                      </w:r>
                    </w:p>
                    <w:p w14:paraId="66F0BB05" w14:textId="77777777" w:rsidR="003F2312" w:rsidRPr="003F2312" w:rsidRDefault="003F2312" w:rsidP="003F231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3F2312">
                        <w:rPr>
                          <w:rFonts w:cs="Calibri"/>
                        </w:rPr>
                        <w:t>Knowledge of the recycling (ELV - end of life vehicle) industry.</w:t>
                      </w:r>
                    </w:p>
                    <w:p w14:paraId="3C43AF65" w14:textId="77777777" w:rsidR="003F2312" w:rsidRPr="003F2312" w:rsidRDefault="003F2312" w:rsidP="003F231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3F2312">
                        <w:rPr>
                          <w:rFonts w:cs="Calibri"/>
                        </w:rPr>
                        <w:t>A current clean driving licence, a HGV license would be an advantage</w:t>
                      </w:r>
                    </w:p>
                    <w:p w14:paraId="0BAC83D8" w14:textId="5D1B503E" w:rsidR="003F2312" w:rsidRPr="003F2312" w:rsidRDefault="003F2312" w:rsidP="003F231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3F2312">
                        <w:rPr>
                          <w:rFonts w:cs="Calibri"/>
                        </w:rPr>
                        <w:t xml:space="preserve">Previous experience of manual handling equipment </w:t>
                      </w:r>
                      <w:r w:rsidR="004B6190" w:rsidRPr="003F2312">
                        <w:rPr>
                          <w:rFonts w:cs="Calibri"/>
                        </w:rPr>
                        <w:t>uses</w:t>
                      </w:r>
                      <w:r w:rsidRPr="003F2312">
                        <w:rPr>
                          <w:rFonts w:cs="Calibri"/>
                        </w:rPr>
                        <w:t>.</w:t>
                      </w:r>
                    </w:p>
                    <w:p w14:paraId="63EDA734" w14:textId="77777777" w:rsidR="00632E98" w:rsidRPr="00632E98" w:rsidRDefault="00632E98" w:rsidP="004B6190">
                      <w:pPr>
                        <w:pStyle w:val="ListParagraph"/>
                        <w:spacing w:line="276" w:lineRule="auto"/>
                        <w:ind w:left="360"/>
                        <w:rPr>
                          <w:rFonts w:cs="Calibri"/>
                        </w:rPr>
                      </w:pPr>
                    </w:p>
                    <w:p w14:paraId="7E73BAE8" w14:textId="77777777" w:rsidR="007B785A" w:rsidRPr="004F00D8" w:rsidRDefault="007B785A" w:rsidP="007B785A">
                      <w:pPr>
                        <w:spacing w:line="276" w:lineRule="auto"/>
                        <w:ind w:left="720"/>
                        <w:rPr>
                          <w:rFonts w:cs="Calibr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C55EDB">
        <w:rPr>
          <w:rFonts w:ascii="Arial Black" w:hAnsi="Arial Black"/>
          <w:b/>
          <w:noProof/>
          <w:sz w:val="36"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FFAFDFA" wp14:editId="1AEE382A">
                <wp:simplePos x="0" y="0"/>
                <wp:positionH relativeFrom="column">
                  <wp:posOffset>-294640</wp:posOffset>
                </wp:positionH>
                <wp:positionV relativeFrom="paragraph">
                  <wp:posOffset>97155</wp:posOffset>
                </wp:positionV>
                <wp:extent cx="6334125" cy="2196465"/>
                <wp:effectExtent l="0" t="0" r="28575" b="133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125" cy="219646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sdt>
                            <w:sdtPr>
                              <w:rPr>
                                <w:rFonts w:ascii="Arial Black" w:hAnsi="Arial Black"/>
                                <w:b/>
                                <w:sz w:val="36"/>
                              </w:rPr>
                              <w:id w:val="-1566404748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p w14:paraId="0EBE4775" w14:textId="29791EB5" w:rsidR="00C55EDB" w:rsidRDefault="00B848F9" w:rsidP="007B785A">
                                <w:pPr>
                                  <w:pStyle w:val="NoSpacing"/>
                                  <w:spacing w:line="276" w:lineRule="auto"/>
                                  <w:jc w:val="center"/>
                                  <w:rPr>
                                    <w:rFonts w:ascii="Arial Black" w:hAnsi="Arial Black"/>
                                    <w:b/>
                                    <w:sz w:val="36"/>
                                  </w:rPr>
                                </w:pPr>
                                <w:r>
                                  <w:rPr>
                                    <w:rFonts w:ascii="Arial Black" w:hAnsi="Arial Black"/>
                                    <w:b/>
                                    <w:sz w:val="36"/>
                                  </w:rPr>
                                  <w:t>Heavy Goods Vehicle (HGV) Dismantler</w:t>
                                </w:r>
                              </w:p>
                            </w:sdtContent>
                          </w:sdt>
                          <w:p w14:paraId="0AFDC126" w14:textId="77777777" w:rsidR="00056F75" w:rsidRDefault="00056F75" w:rsidP="00056F75">
                            <w:pPr>
                              <w:spacing w:line="276" w:lineRule="auto"/>
                              <w:jc w:val="both"/>
                              <w:rPr>
                                <w:rFonts w:cs="Calibri"/>
                              </w:rPr>
                            </w:pPr>
                            <w:r w:rsidRPr="00056F75">
                              <w:rPr>
                                <w:rFonts w:cs="Calibri"/>
                              </w:rPr>
                              <w:t xml:space="preserve">Reporting to Recycled Parts Manager, the post holder will help with the smooth daily operation of the Recycling Department, working within a strong team environment. </w:t>
                            </w:r>
                          </w:p>
                          <w:p w14:paraId="78843F91" w14:textId="243E6D2A" w:rsidR="007B785A" w:rsidRDefault="00056F75" w:rsidP="00056F75">
                            <w:pPr>
                              <w:spacing w:line="276" w:lineRule="auto"/>
                              <w:jc w:val="both"/>
                              <w:rPr>
                                <w:rFonts w:cs="Calibri"/>
                              </w:rPr>
                            </w:pPr>
                            <w:r w:rsidRPr="00056F75">
                              <w:rPr>
                                <w:rFonts w:cs="Calibri"/>
                              </w:rPr>
                              <w:t>This role would ideally be suitable for a Commercial Vehicle Technician that wanted to move away from the day-to-day inspection, service, and repair of vehicles.</w:t>
                            </w:r>
                          </w:p>
                          <w:p w14:paraId="0C94D8FB" w14:textId="77777777" w:rsidR="003F2312" w:rsidRDefault="003F2312" w:rsidP="00056F75">
                            <w:pPr>
                              <w:spacing w:line="276" w:lineRule="auto"/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0487A740" w14:textId="77777777" w:rsidR="007B785A" w:rsidRDefault="007B785A" w:rsidP="007B785A">
                            <w:pPr>
                              <w:spacing w:line="276" w:lineRule="auto"/>
                              <w:jc w:val="both"/>
                            </w:pPr>
                            <w:r>
                              <w:t xml:space="preserve">Location: </w:t>
                            </w:r>
                            <w:r w:rsidR="00197D3C">
                              <w:t>West Bromwich</w:t>
                            </w:r>
                          </w:p>
                          <w:p w14:paraId="6AF6C0A1" w14:textId="25239BC8" w:rsidR="004B6190" w:rsidRDefault="007B785A" w:rsidP="007B785A">
                            <w:pPr>
                              <w:spacing w:line="276" w:lineRule="auto"/>
                              <w:jc w:val="both"/>
                              <w:rPr>
                                <w:i/>
                                <w:iCs/>
                              </w:rPr>
                            </w:pPr>
                            <w:r w:rsidRPr="00903359">
                              <w:t>Monday – Friday 4</w:t>
                            </w:r>
                            <w:r w:rsidR="00554AE6">
                              <w:t>0</w:t>
                            </w:r>
                            <w:r w:rsidRPr="00903359">
                              <w:t xml:space="preserve"> </w:t>
                            </w:r>
                            <w:r w:rsidR="004B6190" w:rsidRPr="00903359">
                              <w:t>hours</w:t>
                            </w:r>
                            <w:r w:rsidR="004B6190">
                              <w:t xml:space="preserve"> (</w:t>
                            </w:r>
                            <w:r w:rsidR="003F2312" w:rsidRPr="005B69D6">
                              <w:rPr>
                                <w:i/>
                                <w:iCs/>
                              </w:rPr>
                              <w:t xml:space="preserve">May include </w:t>
                            </w:r>
                            <w:r w:rsidR="005B69D6" w:rsidRPr="005B69D6">
                              <w:rPr>
                                <w:i/>
                                <w:iCs/>
                              </w:rPr>
                              <w:t>Saturday</w:t>
                            </w:r>
                            <w:r w:rsidR="003F2312" w:rsidRPr="005B69D6">
                              <w:rPr>
                                <w:i/>
                                <w:iCs/>
                              </w:rPr>
                              <w:t xml:space="preserve"> mornings </w:t>
                            </w:r>
                            <w:r w:rsidR="005B69D6" w:rsidRPr="005B69D6">
                              <w:rPr>
                                <w:i/>
                                <w:iCs/>
                              </w:rPr>
                              <w:t>at agreed overtime rates</w:t>
                            </w:r>
                          </w:p>
                          <w:p w14:paraId="0C1F53DF" w14:textId="5B5BC739" w:rsidR="007B785A" w:rsidRDefault="004B6190" w:rsidP="007B785A">
                            <w:pPr>
                              <w:spacing w:line="276" w:lineRule="auto"/>
                              <w:jc w:val="both"/>
                            </w:pPr>
                            <w:r w:rsidRPr="004B6190">
                              <w:t>08:00 to 16:30</w:t>
                            </w:r>
                            <w:r w:rsidR="005B42E6" w:rsidRPr="004B6190">
                              <w:t xml:space="preserve"> (</w:t>
                            </w:r>
                            <w:r w:rsidR="007B785A" w:rsidRPr="004B6190">
                              <w:t>inclusive</w:t>
                            </w:r>
                            <w:r w:rsidR="007B785A" w:rsidRPr="00903359">
                              <w:t xml:space="preserve"> of 30 mins unpaid break)</w:t>
                            </w:r>
                          </w:p>
                          <w:p w14:paraId="28E14258" w14:textId="77777777" w:rsidR="007B785A" w:rsidRDefault="007B785A" w:rsidP="007B785A">
                            <w:pPr>
                              <w:spacing w:line="276" w:lineRule="auto"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AFDFA" id="_x0000_s1030" type="#_x0000_t202" style="position:absolute;margin-left:-23.2pt;margin-top:7.65pt;width:498.75pt;height:172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" fillcolor="#1f3763 [1608]" strokecolor="white [3212]">
                <v:textbox>
                  <w:txbxContent>
                    <w:sdt>
                      <w:sdtPr>
                        <w:rPr>
                          <w:rFonts w:ascii="Arial Black" w:hAnsi="Arial Black"/>
                          <w:b/>
                          <w:sz w:val="36"/>
                        </w:rPr>
                        <w:id w:val="-1566404748"/>
                        <w:placeholder>
                          <w:docPart w:val="DefaultPlaceholder_-1854013440"/>
                        </w:placeholder>
                      </w:sdtPr>
                      <w:sdtContent>
                        <w:p w14:paraId="0EBE4775" w14:textId="29791EB5" w:rsidR="00C55EDB" w:rsidRDefault="00B848F9" w:rsidP="007B785A">
                          <w:pPr>
                            <w:pStyle w:val="NoSpacing"/>
                            <w:spacing w:line="276" w:lineRule="auto"/>
                            <w:jc w:val="center"/>
                            <w:rPr>
                              <w:rFonts w:ascii="Arial Black" w:hAnsi="Arial Black"/>
                              <w:b/>
                              <w:sz w:val="36"/>
                            </w:rPr>
                          </w:pPr>
                          <w:r>
                            <w:rPr>
                              <w:rFonts w:ascii="Arial Black" w:hAnsi="Arial Black"/>
                              <w:b/>
                              <w:sz w:val="36"/>
                            </w:rPr>
                            <w:t>Heavy Goods Vehicle (HGV) Dismantler</w:t>
                          </w:r>
                        </w:p>
                      </w:sdtContent>
                    </w:sdt>
                    <w:p w14:paraId="0AFDC126" w14:textId="77777777" w:rsidR="00056F75" w:rsidRDefault="00056F75" w:rsidP="00056F75">
                      <w:pPr>
                        <w:spacing w:line="276" w:lineRule="auto"/>
                        <w:jc w:val="both"/>
                        <w:rPr>
                          <w:rFonts w:cs="Calibri"/>
                        </w:rPr>
                      </w:pPr>
                      <w:r w:rsidRPr="00056F75">
                        <w:rPr>
                          <w:rFonts w:cs="Calibri"/>
                        </w:rPr>
                        <w:t xml:space="preserve">Reporting to Recycled Parts Manager, the post holder will help with the smooth daily operation of the Recycling Department, working within a strong team environment. </w:t>
                      </w:r>
                    </w:p>
                    <w:p w14:paraId="78843F91" w14:textId="243E6D2A" w:rsidR="007B785A" w:rsidRDefault="00056F75" w:rsidP="00056F75">
                      <w:pPr>
                        <w:spacing w:line="276" w:lineRule="auto"/>
                        <w:jc w:val="both"/>
                        <w:rPr>
                          <w:rFonts w:cs="Calibri"/>
                        </w:rPr>
                      </w:pPr>
                      <w:r w:rsidRPr="00056F75">
                        <w:rPr>
                          <w:rFonts w:cs="Calibri"/>
                        </w:rPr>
                        <w:t>This role would ideally be suitable for a Commercial Vehicle Technician that wanted to move away from the day-to-day inspection, service, and repair of vehicles.</w:t>
                      </w:r>
                    </w:p>
                    <w:p w14:paraId="0C94D8FB" w14:textId="77777777" w:rsidR="003F2312" w:rsidRDefault="003F2312" w:rsidP="00056F75">
                      <w:pPr>
                        <w:spacing w:line="276" w:lineRule="auto"/>
                        <w:jc w:val="both"/>
                        <w:rPr>
                          <w:b/>
                          <w:bCs/>
                        </w:rPr>
                      </w:pPr>
                    </w:p>
                    <w:p w14:paraId="0487A740" w14:textId="77777777" w:rsidR="007B785A" w:rsidRDefault="007B785A" w:rsidP="007B785A">
                      <w:pPr>
                        <w:spacing w:line="276" w:lineRule="auto"/>
                        <w:jc w:val="both"/>
                      </w:pPr>
                      <w:r>
                        <w:t xml:space="preserve">Location: </w:t>
                      </w:r>
                      <w:r w:rsidR="00197D3C">
                        <w:t>West Bromwich</w:t>
                      </w:r>
                    </w:p>
                    <w:p w14:paraId="6AF6C0A1" w14:textId="25239BC8" w:rsidR="004B6190" w:rsidRDefault="007B785A" w:rsidP="007B785A">
                      <w:pPr>
                        <w:spacing w:line="276" w:lineRule="auto"/>
                        <w:jc w:val="both"/>
                        <w:rPr>
                          <w:i/>
                          <w:iCs/>
                        </w:rPr>
                      </w:pPr>
                      <w:r w:rsidRPr="00903359">
                        <w:t>Monday – Friday 4</w:t>
                      </w:r>
                      <w:r w:rsidR="00554AE6">
                        <w:t>0</w:t>
                      </w:r>
                      <w:r w:rsidRPr="00903359">
                        <w:t xml:space="preserve"> </w:t>
                      </w:r>
                      <w:r w:rsidR="004B6190" w:rsidRPr="00903359">
                        <w:t>hours</w:t>
                      </w:r>
                      <w:r w:rsidR="004B6190">
                        <w:t xml:space="preserve"> (</w:t>
                      </w:r>
                      <w:r w:rsidR="003F2312" w:rsidRPr="005B69D6">
                        <w:rPr>
                          <w:i/>
                          <w:iCs/>
                        </w:rPr>
                        <w:t xml:space="preserve">May include </w:t>
                      </w:r>
                      <w:r w:rsidR="005B69D6" w:rsidRPr="005B69D6">
                        <w:rPr>
                          <w:i/>
                          <w:iCs/>
                        </w:rPr>
                        <w:t>Saturday</w:t>
                      </w:r>
                      <w:r w:rsidR="003F2312" w:rsidRPr="005B69D6">
                        <w:rPr>
                          <w:i/>
                          <w:iCs/>
                        </w:rPr>
                        <w:t xml:space="preserve"> mornings </w:t>
                      </w:r>
                      <w:r w:rsidR="005B69D6" w:rsidRPr="005B69D6">
                        <w:rPr>
                          <w:i/>
                          <w:iCs/>
                        </w:rPr>
                        <w:t>at agreed overtime rates</w:t>
                      </w:r>
                    </w:p>
                    <w:p w14:paraId="0C1F53DF" w14:textId="5B5BC739" w:rsidR="007B785A" w:rsidRDefault="004B6190" w:rsidP="007B785A">
                      <w:pPr>
                        <w:spacing w:line="276" w:lineRule="auto"/>
                        <w:jc w:val="both"/>
                      </w:pPr>
                      <w:r w:rsidRPr="004B6190">
                        <w:t>08:00 to 16:30</w:t>
                      </w:r>
                      <w:r w:rsidR="005B42E6" w:rsidRPr="004B6190">
                        <w:t xml:space="preserve"> (</w:t>
                      </w:r>
                      <w:r w:rsidR="007B785A" w:rsidRPr="004B6190">
                        <w:t>inclusive</w:t>
                      </w:r>
                      <w:r w:rsidR="007B785A" w:rsidRPr="00903359">
                        <w:t xml:space="preserve"> of 30 mins unpaid break)</w:t>
                      </w:r>
                    </w:p>
                    <w:p w14:paraId="28E14258" w14:textId="77777777" w:rsidR="007B785A" w:rsidRDefault="007B785A" w:rsidP="007B785A">
                      <w:pPr>
                        <w:spacing w:line="276" w:lineRule="auto"/>
                        <w:jc w:val="both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C55EDB" w:rsidRPr="00C55EDB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0AB50" w14:textId="77777777" w:rsidR="004B0995" w:rsidRDefault="004B0995" w:rsidP="00F7157A">
      <w:r>
        <w:separator/>
      </w:r>
    </w:p>
  </w:endnote>
  <w:endnote w:type="continuationSeparator" w:id="0">
    <w:p w14:paraId="100B3FDA" w14:textId="77777777" w:rsidR="004B0995" w:rsidRDefault="004B0995" w:rsidP="00F71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ania Office Bold">
    <w:panose1 w:val="00000800000000000000"/>
    <w:charset w:val="00"/>
    <w:family w:val="auto"/>
    <w:pitch w:val="variable"/>
    <w:sig w:usb0="00000007" w:usb1="00000000" w:usb2="00000000" w:usb3="00000000" w:csb0="00000093" w:csb1="00000000"/>
  </w:font>
  <w:font w:name="Scania Office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cania Office Ital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E892C" w14:textId="77777777" w:rsidR="00F7157A" w:rsidRDefault="00697442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3983211" wp14:editId="00C56682">
              <wp:simplePos x="0" y="0"/>
              <wp:positionH relativeFrom="column">
                <wp:posOffset>-352425</wp:posOffset>
              </wp:positionH>
              <wp:positionV relativeFrom="paragraph">
                <wp:posOffset>-209550</wp:posOffset>
              </wp:positionV>
              <wp:extent cx="3768090" cy="74295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68090" cy="742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F1687" w14:textId="77777777" w:rsidR="00697442" w:rsidRPr="00614F3D" w:rsidRDefault="00697442" w:rsidP="00697442">
                          <w:pPr>
                            <w:pStyle w:val="NoSpacing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614F3D">
                            <w:rPr>
                              <w:rFonts w:ascii="Arial" w:hAnsi="Arial" w:cs="Arial"/>
                              <w:sz w:val="18"/>
                            </w:rPr>
                            <w:t>Keltruck Limited</w:t>
                          </w:r>
                        </w:p>
                        <w:p w14:paraId="32EFFF67" w14:textId="77777777" w:rsidR="00697442" w:rsidRPr="00614F3D" w:rsidRDefault="00697442" w:rsidP="00697442">
                          <w:pPr>
                            <w:pStyle w:val="NoSpacing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614F3D">
                            <w:rPr>
                              <w:rFonts w:ascii="Arial" w:hAnsi="Arial" w:cs="Arial"/>
                              <w:sz w:val="18"/>
                              <w:szCs w:val="16"/>
                            </w:rPr>
                            <w:t>Registered office:</w:t>
                          </w:r>
                          <w:r w:rsidRPr="00614F3D">
                            <w:rPr>
                              <w:rFonts w:ascii="Arial" w:hAnsi="Arial" w:cs="Arial"/>
                            </w:rPr>
                            <w:t xml:space="preserve"> </w:t>
                          </w:r>
                          <w:r w:rsidRPr="00614F3D">
                            <w:rPr>
                              <w:rFonts w:ascii="Arial" w:hAnsi="Arial" w:cs="Arial"/>
                              <w:sz w:val="18"/>
                            </w:rPr>
                            <w:t>Kenrick Way, West Bromwich, B71 4JW</w:t>
                          </w:r>
                        </w:p>
                        <w:p w14:paraId="3C25DB66" w14:textId="77777777" w:rsidR="00697442" w:rsidRPr="00614F3D" w:rsidRDefault="00697442" w:rsidP="00697442">
                          <w:pPr>
                            <w:pStyle w:val="NoSpacing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614F3D">
                            <w:rPr>
                              <w:rFonts w:ascii="Arial" w:hAnsi="Arial" w:cs="Arial"/>
                              <w:sz w:val="18"/>
                            </w:rPr>
                            <w:t>T: 0121 525 7000 E: info@keltruck.com W: www.Keltruck.com</w:t>
                          </w:r>
                        </w:p>
                        <w:p w14:paraId="135EAEC0" w14:textId="77777777" w:rsidR="00697442" w:rsidRPr="00614F3D" w:rsidRDefault="00697442" w:rsidP="00697442">
                          <w:pPr>
                            <w:pStyle w:val="NoSpacing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614F3D">
                            <w:rPr>
                              <w:rFonts w:ascii="Arial" w:hAnsi="Arial" w:cs="Arial"/>
                              <w:sz w:val="18"/>
                            </w:rPr>
                            <w:t>Registered company no: 288054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983211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-27.75pt;margin-top:-16.5pt;width:296.7pt;height:5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" filled="f" stroked="f">
              <v:textbox>
                <w:txbxContent>
                  <w:p w14:paraId="385F1687" w14:textId="77777777" w:rsidR="00697442" w:rsidRPr="00614F3D" w:rsidRDefault="00697442" w:rsidP="00697442">
                    <w:pPr>
                      <w:pStyle w:val="NoSpacing"/>
                      <w:rPr>
                        <w:rFonts w:ascii="Arial" w:hAnsi="Arial" w:cs="Arial"/>
                        <w:sz w:val="18"/>
                      </w:rPr>
                    </w:pPr>
                    <w:r w:rsidRPr="00614F3D">
                      <w:rPr>
                        <w:rFonts w:ascii="Arial" w:hAnsi="Arial" w:cs="Arial"/>
                        <w:sz w:val="18"/>
                      </w:rPr>
                      <w:t>Keltruck Limited</w:t>
                    </w:r>
                  </w:p>
                  <w:p w14:paraId="32EFFF67" w14:textId="77777777" w:rsidR="00697442" w:rsidRPr="00614F3D" w:rsidRDefault="00697442" w:rsidP="00697442">
                    <w:pPr>
                      <w:pStyle w:val="NoSpacing"/>
                      <w:rPr>
                        <w:rFonts w:ascii="Arial" w:hAnsi="Arial" w:cs="Arial"/>
                        <w:sz w:val="18"/>
                      </w:rPr>
                    </w:pPr>
                    <w:r w:rsidRPr="00614F3D">
                      <w:rPr>
                        <w:rFonts w:ascii="Arial" w:hAnsi="Arial" w:cs="Arial"/>
                        <w:sz w:val="18"/>
                        <w:szCs w:val="16"/>
                      </w:rPr>
                      <w:t>Registered office:</w:t>
                    </w:r>
                    <w:r w:rsidRPr="00614F3D">
                      <w:rPr>
                        <w:rFonts w:ascii="Arial" w:hAnsi="Arial" w:cs="Arial"/>
                      </w:rPr>
                      <w:t xml:space="preserve"> </w:t>
                    </w:r>
                    <w:r w:rsidRPr="00614F3D">
                      <w:rPr>
                        <w:rFonts w:ascii="Arial" w:hAnsi="Arial" w:cs="Arial"/>
                        <w:sz w:val="18"/>
                      </w:rPr>
                      <w:t>Kenrick Way, West Bromwich, B71 4JW</w:t>
                    </w:r>
                  </w:p>
                  <w:p w14:paraId="3C25DB66" w14:textId="77777777" w:rsidR="00697442" w:rsidRPr="00614F3D" w:rsidRDefault="00697442" w:rsidP="00697442">
                    <w:pPr>
                      <w:pStyle w:val="NoSpacing"/>
                      <w:rPr>
                        <w:rFonts w:ascii="Arial" w:hAnsi="Arial" w:cs="Arial"/>
                        <w:sz w:val="18"/>
                      </w:rPr>
                    </w:pPr>
                    <w:r w:rsidRPr="00614F3D">
                      <w:rPr>
                        <w:rFonts w:ascii="Arial" w:hAnsi="Arial" w:cs="Arial"/>
                        <w:sz w:val="18"/>
                      </w:rPr>
                      <w:t>T: 0121 525 7000 E: info@keltruck.com W: www.Keltruck.com</w:t>
                    </w:r>
                  </w:p>
                  <w:p w14:paraId="135EAEC0" w14:textId="77777777" w:rsidR="00697442" w:rsidRPr="00614F3D" w:rsidRDefault="00697442" w:rsidP="00697442">
                    <w:pPr>
                      <w:pStyle w:val="NoSpacing"/>
                      <w:rPr>
                        <w:rFonts w:ascii="Arial" w:hAnsi="Arial" w:cs="Arial"/>
                        <w:sz w:val="18"/>
                      </w:rPr>
                    </w:pPr>
                    <w:r w:rsidRPr="00614F3D">
                      <w:rPr>
                        <w:rFonts w:ascii="Arial" w:hAnsi="Arial" w:cs="Arial"/>
                        <w:sz w:val="18"/>
                      </w:rPr>
                      <w:t>Registered company no: 2880543</w:t>
                    </w:r>
                  </w:p>
                </w:txbxContent>
              </v:textbox>
            </v:shape>
          </w:pict>
        </mc:Fallback>
      </mc:AlternateContent>
    </w:r>
    <w:r w:rsidR="00F7157A"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2FFA42C6" wp14:editId="2EE06C97">
          <wp:simplePos x="0" y="0"/>
          <wp:positionH relativeFrom="column">
            <wp:posOffset>4483431</wp:posOffset>
          </wp:positionH>
          <wp:positionV relativeFrom="paragraph">
            <wp:posOffset>7620</wp:posOffset>
          </wp:positionV>
          <wp:extent cx="1892300" cy="316865"/>
          <wp:effectExtent l="0" t="0" r="0" b="6985"/>
          <wp:wrapNone/>
          <wp:docPr id="4" name="Picture 4" descr="M:\KA\Public\03.Projects and assignments\00.Market intro &amp; activities\01. Active\Graphical Identity\7.Roll out\Office-mallar\scania_wordmark_blu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:\KA\Public\03.Projects and assignments\00.Market intro &amp; activities\01. Active\Graphical Identity\7.Roll out\Office-mallar\scania_wordmark_blue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2300" cy="316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8D8FE" w14:textId="77777777" w:rsidR="004B0995" w:rsidRDefault="004B0995" w:rsidP="00F7157A">
      <w:r>
        <w:separator/>
      </w:r>
    </w:p>
  </w:footnote>
  <w:footnote w:type="continuationSeparator" w:id="0">
    <w:p w14:paraId="01EA703D" w14:textId="77777777" w:rsidR="004B0995" w:rsidRDefault="004B0995" w:rsidP="00F71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3DAB0" w14:textId="77777777" w:rsidR="00F7157A" w:rsidRDefault="002C3F10">
    <w:pPr>
      <w:pStyle w:val="Header"/>
    </w:pPr>
    <w:r>
      <w:rPr>
        <w:rFonts w:ascii="Times New Roman" w:hAnsi="Times New Roman"/>
        <w:noProof/>
        <w:lang w:eastAsia="en-GB"/>
      </w:rPr>
      <w:drawing>
        <wp:anchor distT="36576" distB="36576" distL="36576" distR="36576" simplePos="0" relativeHeight="251658240" behindDoc="0" locked="0" layoutInCell="1" allowOverlap="1" wp14:anchorId="6AF9FB73" wp14:editId="133054BB">
          <wp:simplePos x="0" y="0"/>
          <wp:positionH relativeFrom="column">
            <wp:posOffset>-288452</wp:posOffset>
          </wp:positionH>
          <wp:positionV relativeFrom="paragraph">
            <wp:posOffset>-153670</wp:posOffset>
          </wp:positionV>
          <wp:extent cx="1584252" cy="426906"/>
          <wp:effectExtent l="0" t="0" r="0" b="0"/>
          <wp:wrapNone/>
          <wp:docPr id="6" name="Picture 6" descr="keltruck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keltruck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252" cy="426906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157A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02F376A" wp14:editId="6E6DC129">
          <wp:simplePos x="0" y="0"/>
          <wp:positionH relativeFrom="column">
            <wp:posOffset>5946775</wp:posOffset>
          </wp:positionH>
          <wp:positionV relativeFrom="paragraph">
            <wp:posOffset>-164796</wp:posOffset>
          </wp:positionV>
          <wp:extent cx="459740" cy="433705"/>
          <wp:effectExtent l="0" t="0" r="0" b="4445"/>
          <wp:wrapNone/>
          <wp:docPr id="3" name="Picture 3" descr="M:\KA\Public\03.Projects and assignments\00.Market intro &amp; activities\01. Active\Graphical Identity\7.Roll out\Office-mallar\scania_symbol_M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:\KA\Public\03.Projects and assignments\00.Market intro &amp; activities\01. Active\Graphical Identity\7.Roll out\Office-mallar\scania_symbol_M_rgb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974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99522E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68pt;height:434.25pt" o:bullet="t">
        <v:imagedata r:id="rId1" o:title="tick-40143_960_720"/>
      </v:shape>
    </w:pict>
  </w:numPicBullet>
  <w:abstractNum w:abstractNumId="0" w15:restartNumberingAfterBreak="0">
    <w:nsid w:val="02D14869"/>
    <w:multiLevelType w:val="hybridMultilevel"/>
    <w:tmpl w:val="5A04BBA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D7CD1"/>
    <w:multiLevelType w:val="hybridMultilevel"/>
    <w:tmpl w:val="60ECCA74"/>
    <w:lvl w:ilvl="0" w:tplc="9204135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ED77F9"/>
    <w:multiLevelType w:val="hybridMultilevel"/>
    <w:tmpl w:val="D1F2DA9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E515AF"/>
    <w:multiLevelType w:val="hybridMultilevel"/>
    <w:tmpl w:val="228CD0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911E03"/>
    <w:multiLevelType w:val="hybridMultilevel"/>
    <w:tmpl w:val="0B4815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939C8"/>
    <w:multiLevelType w:val="hybridMultilevel"/>
    <w:tmpl w:val="CC488C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B7272A"/>
    <w:multiLevelType w:val="hybridMultilevel"/>
    <w:tmpl w:val="67187C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9C0CAC"/>
    <w:multiLevelType w:val="hybridMultilevel"/>
    <w:tmpl w:val="DF508C7A"/>
    <w:lvl w:ilvl="0" w:tplc="920413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36DB6"/>
    <w:multiLevelType w:val="hybridMultilevel"/>
    <w:tmpl w:val="42787F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3363123">
    <w:abstractNumId w:val="5"/>
  </w:num>
  <w:num w:numId="2" w16cid:durableId="510071635">
    <w:abstractNumId w:val="4"/>
  </w:num>
  <w:num w:numId="3" w16cid:durableId="1654025090">
    <w:abstractNumId w:val="8"/>
  </w:num>
  <w:num w:numId="4" w16cid:durableId="1180855433">
    <w:abstractNumId w:val="2"/>
  </w:num>
  <w:num w:numId="5" w16cid:durableId="1713966183">
    <w:abstractNumId w:val="6"/>
  </w:num>
  <w:num w:numId="6" w16cid:durableId="977028311">
    <w:abstractNumId w:val="3"/>
  </w:num>
  <w:num w:numId="7" w16cid:durableId="196629073">
    <w:abstractNumId w:val="0"/>
  </w:num>
  <w:num w:numId="8" w16cid:durableId="1210997629">
    <w:abstractNumId w:val="7"/>
  </w:num>
  <w:num w:numId="9" w16cid:durableId="11993152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1tDAyNTYyNzQ3NDJT0lEKTi0uzszPAykwqgUAc9GQbywAAAA="/>
  </w:docVars>
  <w:rsids>
    <w:rsidRoot w:val="0033153F"/>
    <w:rsid w:val="00056F75"/>
    <w:rsid w:val="0008075C"/>
    <w:rsid w:val="000A6A5F"/>
    <w:rsid w:val="00197D3C"/>
    <w:rsid w:val="002C3F10"/>
    <w:rsid w:val="0033153F"/>
    <w:rsid w:val="003F2312"/>
    <w:rsid w:val="00447718"/>
    <w:rsid w:val="004B0995"/>
    <w:rsid w:val="004B6190"/>
    <w:rsid w:val="00515A6A"/>
    <w:rsid w:val="00554AE6"/>
    <w:rsid w:val="005A2272"/>
    <w:rsid w:val="005B42E6"/>
    <w:rsid w:val="005B69D6"/>
    <w:rsid w:val="005F3F1F"/>
    <w:rsid w:val="00632E98"/>
    <w:rsid w:val="00697442"/>
    <w:rsid w:val="00782F30"/>
    <w:rsid w:val="007B785A"/>
    <w:rsid w:val="007F6F7D"/>
    <w:rsid w:val="008B0044"/>
    <w:rsid w:val="008D73C3"/>
    <w:rsid w:val="00903359"/>
    <w:rsid w:val="00922EE0"/>
    <w:rsid w:val="00A134EA"/>
    <w:rsid w:val="00A143FF"/>
    <w:rsid w:val="00A17034"/>
    <w:rsid w:val="00B848F9"/>
    <w:rsid w:val="00B930DF"/>
    <w:rsid w:val="00BF1D99"/>
    <w:rsid w:val="00C55EDB"/>
    <w:rsid w:val="00CB2795"/>
    <w:rsid w:val="00D012C7"/>
    <w:rsid w:val="00D91CF6"/>
    <w:rsid w:val="00DC4AE3"/>
    <w:rsid w:val="00E45F86"/>
    <w:rsid w:val="00ED6786"/>
    <w:rsid w:val="00F04D29"/>
    <w:rsid w:val="00F108B0"/>
    <w:rsid w:val="00F24405"/>
    <w:rsid w:val="00F71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1AF35829"/>
  <w15:docId w15:val="{7A08202C-D013-4F17-B737-66D3D9D0F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GB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53F"/>
    <w:pPr>
      <w:spacing w:after="0" w:line="240" w:lineRule="auto"/>
    </w:pPr>
    <w:rPr>
      <w:rFonts w:ascii="Arial" w:eastAsia="Times New Roman" w:hAnsi="Arial" w:cs="Arial"/>
      <w:sz w:val="24"/>
      <w:szCs w:val="24"/>
      <w:lang w:eastAsia="sv-SE" w:bidi="ar-SA"/>
    </w:rPr>
  </w:style>
  <w:style w:type="paragraph" w:styleId="Heading1">
    <w:name w:val="heading 1"/>
    <w:basedOn w:val="Normal"/>
    <w:next w:val="Normal"/>
    <w:link w:val="Heading1Char"/>
    <w:qFormat/>
    <w:rsid w:val="00782F30"/>
    <w:pPr>
      <w:keepNext/>
      <w:spacing w:before="200" w:after="60"/>
      <w:ind w:left="2552"/>
      <w:outlineLvl w:val="0"/>
    </w:pPr>
    <w:rPr>
      <w:rFonts w:ascii="Scania Office Bold" w:hAnsi="Scania Office Bold" w:cs="Times New Roman"/>
      <w:bCs/>
      <w:kern w:val="32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782F30"/>
    <w:pPr>
      <w:keepNext/>
      <w:spacing w:before="200" w:after="60"/>
      <w:ind w:left="2552"/>
      <w:outlineLvl w:val="1"/>
    </w:pPr>
    <w:rPr>
      <w:rFonts w:ascii="Scania Office Bold" w:hAnsi="Scania Office Bold" w:cs="Times New Roman"/>
      <w:bCs/>
      <w:iCs/>
      <w:szCs w:val="28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782F30"/>
    <w:pPr>
      <w:keepNext/>
      <w:spacing w:before="200" w:after="60"/>
      <w:ind w:left="2552"/>
      <w:outlineLvl w:val="2"/>
    </w:pPr>
    <w:rPr>
      <w:rFonts w:ascii="Scania Office" w:hAnsi="Scania Office" w:cs="Times New Roman"/>
      <w:bCs/>
      <w:szCs w:val="20"/>
      <w:lang w:eastAsia="en-GB"/>
    </w:rPr>
  </w:style>
  <w:style w:type="paragraph" w:styleId="Heading4">
    <w:name w:val="heading 4"/>
    <w:basedOn w:val="Normal"/>
    <w:next w:val="Normal"/>
    <w:link w:val="Heading4Char"/>
    <w:qFormat/>
    <w:rsid w:val="00782F30"/>
    <w:pPr>
      <w:keepNext/>
      <w:spacing w:before="200" w:after="60"/>
      <w:ind w:left="2552"/>
      <w:outlineLvl w:val="3"/>
    </w:pPr>
    <w:rPr>
      <w:rFonts w:ascii="Scania Office Bold" w:hAnsi="Scania Office Bold" w:cs="Times New Roman"/>
      <w:bCs/>
      <w:sz w:val="20"/>
      <w:szCs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15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53F"/>
    <w:rPr>
      <w:rFonts w:ascii="Segoe UI" w:eastAsia="Times New Roman" w:hAnsi="Segoe UI" w:cs="Segoe UI"/>
      <w:sz w:val="18"/>
      <w:szCs w:val="18"/>
      <w:lang w:eastAsia="sv-SE" w:bidi="ar-SA"/>
    </w:rPr>
  </w:style>
  <w:style w:type="paragraph" w:styleId="Header">
    <w:name w:val="header"/>
    <w:basedOn w:val="Normal"/>
    <w:link w:val="HeaderChar"/>
    <w:uiPriority w:val="99"/>
    <w:unhideWhenUsed/>
    <w:rsid w:val="00F7157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157A"/>
    <w:rPr>
      <w:rFonts w:ascii="Arial" w:eastAsia="Times New Roman" w:hAnsi="Arial" w:cs="Arial"/>
      <w:sz w:val="24"/>
      <w:szCs w:val="24"/>
      <w:lang w:eastAsia="sv-SE" w:bidi="ar-SA"/>
    </w:rPr>
  </w:style>
  <w:style w:type="paragraph" w:styleId="Footer">
    <w:name w:val="footer"/>
    <w:basedOn w:val="Normal"/>
    <w:link w:val="FooterChar"/>
    <w:uiPriority w:val="99"/>
    <w:unhideWhenUsed/>
    <w:rsid w:val="00F7157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157A"/>
    <w:rPr>
      <w:rFonts w:ascii="Arial" w:eastAsia="Times New Roman" w:hAnsi="Arial" w:cs="Arial"/>
      <w:sz w:val="24"/>
      <w:szCs w:val="24"/>
      <w:lang w:eastAsia="sv-SE" w:bidi="ar-SA"/>
    </w:rPr>
  </w:style>
  <w:style w:type="character" w:customStyle="1" w:styleId="Heading1Char">
    <w:name w:val="Heading 1 Char"/>
    <w:basedOn w:val="DefaultParagraphFont"/>
    <w:link w:val="Heading1"/>
    <w:rsid w:val="00782F30"/>
    <w:rPr>
      <w:rFonts w:ascii="Scania Office Bold" w:eastAsia="Times New Roman" w:hAnsi="Scania Office Bold" w:cs="Times New Roman"/>
      <w:bCs/>
      <w:kern w:val="32"/>
      <w:sz w:val="32"/>
      <w:szCs w:val="32"/>
      <w:lang w:eastAsia="en-GB" w:bidi="ar-SA"/>
    </w:rPr>
  </w:style>
  <w:style w:type="character" w:customStyle="1" w:styleId="Heading2Char">
    <w:name w:val="Heading 2 Char"/>
    <w:basedOn w:val="DefaultParagraphFont"/>
    <w:link w:val="Heading2"/>
    <w:rsid w:val="00782F30"/>
    <w:rPr>
      <w:rFonts w:ascii="Scania Office Bold" w:eastAsia="Times New Roman" w:hAnsi="Scania Office Bold" w:cs="Times New Roman"/>
      <w:bCs/>
      <w:iCs/>
      <w:sz w:val="24"/>
      <w:szCs w:val="28"/>
      <w:lang w:eastAsia="en-GB" w:bidi="ar-SA"/>
    </w:rPr>
  </w:style>
  <w:style w:type="character" w:customStyle="1" w:styleId="Heading3Char">
    <w:name w:val="Heading 3 Char"/>
    <w:basedOn w:val="DefaultParagraphFont"/>
    <w:link w:val="Heading3"/>
    <w:rsid w:val="00782F30"/>
    <w:rPr>
      <w:rFonts w:ascii="Scania Office" w:eastAsia="Times New Roman" w:hAnsi="Scania Office" w:cs="Times New Roman"/>
      <w:bCs/>
      <w:sz w:val="24"/>
      <w:lang w:eastAsia="en-GB" w:bidi="ar-SA"/>
    </w:rPr>
  </w:style>
  <w:style w:type="character" w:customStyle="1" w:styleId="Heading4Char">
    <w:name w:val="Heading 4 Char"/>
    <w:basedOn w:val="DefaultParagraphFont"/>
    <w:link w:val="Heading4"/>
    <w:rsid w:val="00782F30"/>
    <w:rPr>
      <w:rFonts w:ascii="Scania Office Bold" w:eastAsia="Times New Roman" w:hAnsi="Scania Office Bold" w:cs="Times New Roman"/>
      <w:bCs/>
      <w:sz w:val="20"/>
      <w:szCs w:val="28"/>
      <w:lang w:eastAsia="en-GB" w:bidi="ar-SA"/>
    </w:rPr>
  </w:style>
  <w:style w:type="character" w:styleId="Emphasis">
    <w:name w:val="Emphasis"/>
    <w:basedOn w:val="DefaultParagraphFont"/>
    <w:uiPriority w:val="20"/>
    <w:qFormat/>
    <w:rsid w:val="00782F30"/>
    <w:rPr>
      <w:rFonts w:ascii="Scania Office Italic" w:hAnsi="Scania Office Italic"/>
      <w:i w:val="0"/>
      <w:iCs/>
    </w:rPr>
  </w:style>
  <w:style w:type="paragraph" w:styleId="NoSpacing">
    <w:name w:val="No Spacing"/>
    <w:uiPriority w:val="1"/>
    <w:qFormat/>
    <w:rsid w:val="00697442"/>
    <w:pPr>
      <w:spacing w:after="0" w:line="240" w:lineRule="auto"/>
    </w:pPr>
    <w:rPr>
      <w:rFonts w:ascii="Calibri" w:eastAsia="Calibri" w:hAnsi="Calibri" w:cs="Times New Roman"/>
      <w:szCs w:val="22"/>
      <w:lang w:eastAsia="en-US" w:bidi="ar-SA"/>
    </w:rPr>
  </w:style>
  <w:style w:type="paragraph" w:styleId="ListParagraph">
    <w:name w:val="List Paragraph"/>
    <w:basedOn w:val="Normal"/>
    <w:uiPriority w:val="34"/>
    <w:qFormat/>
    <w:rsid w:val="00A1703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03359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85A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DC4AE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3F23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ul.turner@keltruck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aul.turner@keltruck.com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8EE44-7AB4-4731-8B6C-8472B5BB1C2E}"/>
      </w:docPartPr>
      <w:docPartBody>
        <w:p w:rsidR="00A86D4C" w:rsidRDefault="00861A2C">
          <w:r w:rsidRPr="000874F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ania Office Bold">
    <w:panose1 w:val="00000800000000000000"/>
    <w:charset w:val="00"/>
    <w:family w:val="auto"/>
    <w:pitch w:val="variable"/>
    <w:sig w:usb0="00000007" w:usb1="00000000" w:usb2="00000000" w:usb3="00000000" w:csb0="00000093" w:csb1="00000000"/>
  </w:font>
  <w:font w:name="Scania Office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cania Office Ital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61A2C"/>
    <w:rsid w:val="00276A10"/>
    <w:rsid w:val="00393B65"/>
    <w:rsid w:val="00471A39"/>
    <w:rsid w:val="00861A2C"/>
    <w:rsid w:val="00A148AB"/>
    <w:rsid w:val="00A86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1A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8247F59ACD3846A456DEF8D90C5DC2" ma:contentTypeVersion="11" ma:contentTypeDescription="Create a new document." ma:contentTypeScope="" ma:versionID="c23836fb3cff8ec1a62e5c5671fd33ad">
  <xsd:schema xmlns:xsd="http://www.w3.org/2001/XMLSchema" xmlns:xs="http://www.w3.org/2001/XMLSchema" xmlns:p="http://schemas.microsoft.com/office/2006/metadata/properties" xmlns:ns2="86325068-9862-4943-8486-aa6e0a6a95ed" targetNamespace="http://schemas.microsoft.com/office/2006/metadata/properties" ma:root="true" ma:fieldsID="a75109d189419e13829d0434fab2c4ba" ns2:_="">
    <xsd:import namespace="86325068-9862-4943-8486-aa6e0a6a95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25068-9862-4943-8486-aa6e0a6a95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39323B-8D1C-450E-8117-FB7795FFF8E0}"/>
</file>

<file path=customXml/itemProps2.xml><?xml version="1.0" encoding="utf-8"?>
<ds:datastoreItem xmlns:ds="http://schemas.openxmlformats.org/officeDocument/2006/customXml" ds:itemID="{6BB111A4-D93E-4CB5-B32E-45F2AFCED1EE}"/>
</file>

<file path=customXml/itemProps3.xml><?xml version="1.0" encoding="utf-8"?>
<ds:datastoreItem xmlns:ds="http://schemas.openxmlformats.org/officeDocument/2006/customXml" ds:itemID="{A65BE419-877B-438D-A227-7FBFC3C094E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5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ania CV AB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son Maria</dc:creator>
  <cp:lastModifiedBy>Hawthorne Samantha</cp:lastModifiedBy>
  <cp:revision>2</cp:revision>
  <cp:lastPrinted>2023-09-19T14:37:00Z</cp:lastPrinted>
  <dcterms:created xsi:type="dcterms:W3CDTF">2023-09-19T14:38:00Z</dcterms:created>
  <dcterms:modified xsi:type="dcterms:W3CDTF">2023-09-19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8247F59ACD3846A456DEF8D90C5DC2</vt:lpwstr>
  </property>
  <property fmtid="{D5CDD505-2E9C-101B-9397-08002B2CF9AE}" pid="3" name="Order">
    <vt:r8>385800</vt:r8>
  </property>
</Properties>
</file>